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computer-engineer-brazil-brasília"/>
    <w:p>
      <w:pPr>
        <w:pStyle w:val="Heading2"/>
      </w:pPr>
      <w:r>
        <w:t xml:space="preserve">Computer Engineer | Brazil Brasíl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+55 61 9999-999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computerengineer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aosilv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7 years of experience in software development, system integration, and IT infrastructure management. Specialized in creating scalable solutions for public and private sectors in Brazil, with a strong focus on leveraging technology to drive efficiency and innovation. Based in Brasília, the capital of Brazil, I have contributed to numerous projects that align with the technological advancements required by Brazilian industries. My expertise includes programming languages such as Python, Java, and C++, as well as cloud computing platforms like AWS and Azure. I am committed to delivering high-quality results while adhering to Brazilian standards and best practices in engineer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dade de Brasília (UnB), Brasília, Brazil</w:t>
      </w:r>
      <w:r>
        <w:br/>
      </w: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Algorithms, Operating Systems, Network Security, Database Management.</w:t>
      </w:r>
    </w:p>
    <w:p>
      <w:pPr>
        <w:numPr>
          <w:ilvl w:val="0"/>
          <w:numId w:val="1001"/>
        </w:numPr>
        <w:pStyle w:val="Compact"/>
      </w:pPr>
      <w:r>
        <w:t xml:space="preserve">Pursued a minor in Information Technology with a focus on software development and system design.</w:t>
      </w:r>
    </w:p>
    <w:p>
      <w:pPr>
        <w:pStyle w:val="FirstParagraph"/>
      </w:pPr>
      <w:r>
        <w:rPr>
          <w:bCs/>
          <w:b/>
        </w:rPr>
        <w:t xml:space="preserve">Master of Science in Computer Engineering</w:t>
      </w:r>
      <w:r>
        <w:br/>
      </w:r>
      <w:r>
        <w:t xml:space="preserve">Universidade de Brasília (UnB), Brasília, Brazil</w:t>
      </w:r>
      <w:r>
        <w:br/>
      </w:r>
      <w:r>
        <w:t xml:space="preserve">Graduated: December 2017</w:t>
      </w:r>
    </w:p>
    <w:p>
      <w:pPr>
        <w:numPr>
          <w:ilvl w:val="0"/>
          <w:numId w:val="1002"/>
        </w:numPr>
        <w:pStyle w:val="Compact"/>
      </w:pPr>
      <w:r>
        <w:t xml:space="preserve">Research focus: Optimization of IT infrastructure for public administration in Brazil.</w:t>
      </w:r>
    </w:p>
    <w:p>
      <w:pPr>
        <w:numPr>
          <w:ilvl w:val="0"/>
          <w:numId w:val="1002"/>
        </w:numPr>
        <w:pStyle w:val="Compact"/>
      </w:pPr>
      <w:r>
        <w:t xml:space="preserve">Published a paper on "Cloud Computing Solutions for Government Agencies in Brazil" at the International Conference on Information Technology (ICIT)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t xml:space="preserve">Empresa de Tecnologia do Brasil (ETB), Brasília, Brazil</w:t>
      </w:r>
      <w:r>
        <w:br/>
      </w:r>
      <w: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cloud-based platform for managing public services in Brasília, improving accessibility for over 500,000 residents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integrate IoT devices into urban infrastructure, enhancing data collection and analysis capabilities.</w:t>
      </w:r>
    </w:p>
    <w:p>
      <w:pPr>
        <w:numPr>
          <w:ilvl w:val="0"/>
          <w:numId w:val="1003"/>
        </w:numPr>
        <w:pStyle w:val="Compact"/>
      </w:pPr>
      <w:r>
        <w:t xml:space="preserve">Spearheaded the migration of legacy systems to AWS, reducing operational costs by 35% and improving system scalability.</w:t>
      </w:r>
    </w:p>
    <w:p>
      <w:pPr>
        <w:pStyle w:val="FirstParagraph"/>
      </w:pPr>
      <w:r>
        <w:rPr>
          <w:bCs/>
          <w:b/>
        </w:rPr>
        <w:t xml:space="preserve">Junior Software Engineer</w:t>
      </w:r>
      <w:r>
        <w:br/>
      </w:r>
      <w:r>
        <w:t xml:space="preserve">InfraTech S/A, Brasília, Brazil</w:t>
      </w:r>
      <w:r>
        <w:br/>
      </w:r>
      <w:r>
        <w:t xml:space="preserve">July 2015 – December 2017</w:t>
      </w:r>
    </w:p>
    <w:p>
      <w:pPr>
        <w:numPr>
          <w:ilvl w:val="0"/>
          <w:numId w:val="1004"/>
        </w:numPr>
        <w:pStyle w:val="Compact"/>
      </w:pPr>
      <w:r>
        <w:t xml:space="preserve">Developed and maintained software applications for private sector clients in Brazil, including ERP systems and customer relationship management (CRM) tools.</w:t>
      </w:r>
    </w:p>
    <w:p>
      <w:pPr>
        <w:numPr>
          <w:ilvl w:val="0"/>
          <w:numId w:val="1004"/>
        </w:numPr>
        <w:pStyle w:val="Compact"/>
      </w:pPr>
      <w:r>
        <w:t xml:space="preserve">Implemented cybersecurity protocols to protect sensitive data, aligning with Brazilian legal standards such as LGPD (Lei Geral de Proteção de Dados)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that support technological education in Brasília, partnering with local universities and non-profits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br/>
      </w:r>
      <w:r>
        <w:t xml:space="preserve">Instituto Nacional de Tecnologia (INT), Brasília, Brazil</w:t>
      </w:r>
      <w:r>
        <w:br/>
      </w:r>
      <w:r>
        <w:t xml:space="preserve">June 2014 – August 2014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hardware and software development through projects focused on optimizing public transportation systems in Brasília.</w:t>
      </w:r>
    </w:p>
    <w:p>
      <w:pPr>
        <w:numPr>
          <w:ilvl w:val="0"/>
          <w:numId w:val="1005"/>
        </w:numPr>
        <w:pStyle w:val="Compact"/>
      </w:pPr>
      <w:r>
        <w:t xml:space="preserve">Assisted in the design of a mobile application for real-time bus tracking, which was later adopted by the city’s transit authority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 methodologies, DevOps tools (Docker, Jenkins), version control (Gi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PostgreSQL, NoSQL datab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 protocols, penetration testing, compliance with Brazilian data protection law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TIA Security+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acle Database SQL Certified Associate (2017)</w:t>
      </w:r>
    </w:p>
    <w:bookmarkEnd w:id="25"/>
    <w:bookmarkStart w:id="26" w:name="projects-and-contributions"/>
    <w:p>
      <w:pPr>
        <w:pStyle w:val="Heading3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Brazilian Government IT Modernization Project (2020)</w:t>
      </w:r>
      <w:r>
        <w:br/>
      </w:r>
      <w:r>
        <w:t xml:space="preserve">As part of a team, I designed a secure data management system for the Ministry of Education in Brasília. The project reduced bureaucratic delays by 40% and improved transparency in public funding allocation.</w:t>
      </w:r>
    </w:p>
    <w:p>
      <w:pPr>
        <w:pStyle w:val="BodyText"/>
      </w:pPr>
      <w:r>
        <w:rPr>
          <w:bCs/>
          <w:b/>
        </w:rPr>
        <w:t xml:space="preserve">Smart City Initiative in Brasília (2019)</w:t>
      </w:r>
      <w:r>
        <w:br/>
      </w:r>
      <w:r>
        <w:t xml:space="preserve">Collaborated with municipal authorities to implement IoT solutions for waste management and energy efficiency. This project earned recognition at the Latin American Smart Cities Summit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8"/>
        </w:numPr>
        <w:pStyle w:val="Compact"/>
      </w:pPr>
      <w:r>
        <w:t xml:space="preserve">Spanish (Basic – Conversational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via email or LinkedIn for references from past employers in Brazil Brasília.</w:t>
      </w:r>
    </w:p>
    <w:bookmarkEnd w:id="28"/>
    <w:p>
      <w:pPr>
        <w:pStyle w:val="BodyText"/>
      </w:pPr>
      <w:r>
        <w:t xml:space="preserve">© 2023 João Silva | Curriculum Vitae for Computer Engineer in Brazil Brasíli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- Brazil Brasília</dc:title>
  <dc:creator/>
  <dc:language>en</dc:language>
  <cp:keywords/>
  <dcterms:created xsi:type="dcterms:W3CDTF">2026-07-17T22:23:33Z</dcterms:created>
  <dcterms:modified xsi:type="dcterms:W3CDTF">2026-07-17T22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